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44531" w14:textId="6A724BC6" w:rsidR="00A6786D" w:rsidRPr="000646D8" w:rsidRDefault="00A6786D" w:rsidP="00A6786D">
      <w:pPr>
        <w:jc w:val="center"/>
        <w:rPr>
          <w:rFonts w:asciiTheme="minorHAnsi" w:hAnsiTheme="minorHAnsi" w:cs="Times New Roman"/>
          <w:b/>
          <w:bCs/>
        </w:rPr>
      </w:pPr>
      <w:r w:rsidRPr="000646D8">
        <w:rPr>
          <w:rFonts w:asciiTheme="minorHAnsi" w:hAnsiTheme="minorHAnsi" w:cs="Times New Roman"/>
          <w:b/>
          <w:bCs/>
        </w:rPr>
        <w:t>Informacja o osiągnięciach publikacyjnych nauczyciela akademickiego/</w:t>
      </w:r>
      <w:r w:rsidR="004779F9" w:rsidRPr="000646D8">
        <w:rPr>
          <w:rFonts w:asciiTheme="minorHAnsi" w:hAnsiTheme="minorHAnsi" w:cs="Times New Roman"/>
          <w:b/>
          <w:bCs/>
        </w:rPr>
        <w:t>doktoranta</w:t>
      </w:r>
      <w:r w:rsidRPr="000646D8">
        <w:rPr>
          <w:rFonts w:asciiTheme="minorHAnsi" w:hAnsiTheme="minorHAnsi" w:cs="Times New Roman"/>
          <w:b/>
          <w:bCs/>
        </w:rPr>
        <w:t xml:space="preserve"> szkoły doktorskiej </w:t>
      </w:r>
      <w:r w:rsidR="00D65936" w:rsidRPr="000646D8">
        <w:rPr>
          <w:rFonts w:asciiTheme="minorHAnsi" w:hAnsiTheme="minorHAnsi" w:cs="Times New Roman"/>
          <w:b/>
          <w:bCs/>
        </w:rPr>
        <w:t xml:space="preserve">UG </w:t>
      </w:r>
      <w:r w:rsidRPr="000646D8">
        <w:rPr>
          <w:rFonts w:asciiTheme="minorHAnsi" w:hAnsiTheme="minorHAnsi" w:cs="Times New Roman"/>
          <w:b/>
          <w:bCs/>
        </w:rPr>
        <w:t>w roku ……….……. w ramach „Programu Publikacyjnego UG”</w:t>
      </w:r>
    </w:p>
    <w:p w14:paraId="0021E162" w14:textId="77777777" w:rsidR="009D5CBA" w:rsidRPr="000646D8" w:rsidRDefault="009D5CBA" w:rsidP="009D5CBA">
      <w:pPr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61"/>
        <w:gridCol w:w="6521"/>
      </w:tblGrid>
      <w:tr w:rsidR="000646D8" w:rsidRPr="000646D8" w14:paraId="4D74AC20" w14:textId="77777777" w:rsidTr="00AE6CC4">
        <w:tc>
          <w:tcPr>
            <w:tcW w:w="3261" w:type="dxa"/>
          </w:tcPr>
          <w:p w14:paraId="2ED00AB9" w14:textId="1598DDD6" w:rsidR="009D5CBA" w:rsidRPr="000646D8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0" w:name="_Hlk59602193"/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Imię i nazwisko</w:t>
            </w:r>
          </w:p>
        </w:tc>
        <w:tc>
          <w:tcPr>
            <w:tcW w:w="6521" w:type="dxa"/>
          </w:tcPr>
          <w:p w14:paraId="7E3835CB" w14:textId="77777777" w:rsidR="009D5CBA" w:rsidRPr="000646D8" w:rsidRDefault="009D5CBA" w:rsidP="00BA7C27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4C94021E" w14:textId="77777777" w:rsidTr="00AE6CC4">
        <w:tc>
          <w:tcPr>
            <w:tcW w:w="3261" w:type="dxa"/>
          </w:tcPr>
          <w:p w14:paraId="0FFC1960" w14:textId="31AC4281" w:rsidR="009D5CBA" w:rsidRPr="000646D8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r pracownika /</w:t>
            </w:r>
            <w:r w:rsidR="00B03E90"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 </w:t>
            </w: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Nr indeksu </w:t>
            </w:r>
          </w:p>
        </w:tc>
        <w:tc>
          <w:tcPr>
            <w:tcW w:w="6521" w:type="dxa"/>
          </w:tcPr>
          <w:p w14:paraId="556631DE" w14:textId="77777777" w:rsidR="009D5CBA" w:rsidRPr="000646D8" w:rsidRDefault="009D5CBA" w:rsidP="00BA7C27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3D181A47" w14:textId="77777777" w:rsidTr="00AE6CC4">
        <w:tc>
          <w:tcPr>
            <w:tcW w:w="3261" w:type="dxa"/>
          </w:tcPr>
          <w:p w14:paraId="65220506" w14:textId="77777777" w:rsidR="009D5CBA" w:rsidRPr="000646D8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Identyfikator ORCID </w:t>
            </w:r>
          </w:p>
        </w:tc>
        <w:tc>
          <w:tcPr>
            <w:tcW w:w="6521" w:type="dxa"/>
          </w:tcPr>
          <w:p w14:paraId="6527A5FF" w14:textId="77777777" w:rsidR="009D5CBA" w:rsidRPr="000646D8" w:rsidRDefault="009D5CBA" w:rsidP="00BA7C27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CAD0FDE" w14:textId="77777777" w:rsidTr="00AE6CC4">
        <w:tc>
          <w:tcPr>
            <w:tcW w:w="3261" w:type="dxa"/>
          </w:tcPr>
          <w:p w14:paraId="60B4EC2F" w14:textId="77777777" w:rsidR="009D5CBA" w:rsidRPr="000646D8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Dyscyplina nauki, do której jest przypisana publikacja</w:t>
            </w:r>
          </w:p>
        </w:tc>
        <w:tc>
          <w:tcPr>
            <w:tcW w:w="6521" w:type="dxa"/>
          </w:tcPr>
          <w:p w14:paraId="0899505F" w14:textId="248325D3" w:rsidR="009D5CBA" w:rsidRPr="000646D8" w:rsidRDefault="009D5CBA" w:rsidP="00BA7C27">
            <w:pPr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46F4543" w14:textId="77777777" w:rsidTr="00AE6CC4">
        <w:tc>
          <w:tcPr>
            <w:tcW w:w="3261" w:type="dxa"/>
          </w:tcPr>
          <w:p w14:paraId="1646C32B" w14:textId="77777777" w:rsidR="009D5CBA" w:rsidRPr="000646D8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Status </w:t>
            </w:r>
          </w:p>
        </w:tc>
        <w:tc>
          <w:tcPr>
            <w:tcW w:w="6521" w:type="dxa"/>
            <w:vAlign w:val="center"/>
          </w:tcPr>
          <w:p w14:paraId="024B0E46" w14:textId="3A6046A6" w:rsidR="009D5CBA" w:rsidRPr="000646D8" w:rsidRDefault="009D5CBA" w:rsidP="00D65936">
            <w:pPr>
              <w:rPr>
                <w:rFonts w:asciiTheme="minorHAnsi" w:hAnsiTheme="minorHAnsi" w:cs="Times New Roman"/>
                <w:b/>
                <w:bCs/>
                <w:sz w:val="20"/>
                <w:szCs w:val="20"/>
              </w:rPr>
            </w:pPr>
            <w:r w:rsidRPr="000646D8">
              <w:rPr>
                <w:rFonts w:asciiTheme="minorHAnsi" w:hAnsiTheme="minorHAnsi" w:cs="Times New Roman"/>
                <w:sz w:val="34"/>
                <w:szCs w:val="20"/>
              </w:rPr>
              <w:t>□</w:t>
            </w:r>
            <w:r w:rsidRPr="000646D8">
              <w:rPr>
                <w:rFonts w:asciiTheme="minorHAnsi" w:hAnsiTheme="minorHAnsi" w:cs="Times New Roman"/>
                <w:sz w:val="36"/>
                <w:szCs w:val="20"/>
              </w:rPr>
              <w:t xml:space="preserve"> </w:t>
            </w: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>nauczyciel akademicki UG</w:t>
            </w:r>
            <w:r w:rsidR="00D65936" w:rsidRPr="000646D8">
              <w:rPr>
                <w:rFonts w:asciiTheme="minorHAnsi" w:hAnsiTheme="minorHAnsi" w:cs="Times New Roman"/>
                <w:sz w:val="20"/>
                <w:szCs w:val="20"/>
              </w:rPr>
              <w:t xml:space="preserve">      </w:t>
            </w:r>
            <w:r w:rsidRPr="000646D8">
              <w:rPr>
                <w:rFonts w:asciiTheme="minorHAnsi" w:hAnsiTheme="minorHAnsi" w:cs="Times New Roman"/>
                <w:sz w:val="34"/>
                <w:szCs w:val="34"/>
              </w:rPr>
              <w:t>□</w:t>
            </w:r>
            <w:r w:rsidRPr="000646D8">
              <w:rPr>
                <w:rFonts w:asciiTheme="minorHAnsi" w:hAnsiTheme="minorHAnsi" w:cs="Times New Roman"/>
                <w:sz w:val="36"/>
                <w:szCs w:val="36"/>
              </w:rPr>
              <w:t xml:space="preserve"> </w:t>
            </w: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 xml:space="preserve"> </w:t>
            </w:r>
            <w:r w:rsidR="00A6786D" w:rsidRPr="000646D8">
              <w:rPr>
                <w:rFonts w:asciiTheme="minorHAnsi" w:hAnsiTheme="minorHAnsi" w:cs="Times New Roman"/>
                <w:sz w:val="20"/>
                <w:szCs w:val="20"/>
              </w:rPr>
              <w:t xml:space="preserve">doktorant </w:t>
            </w: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>szkoły doktorskiej UG</w:t>
            </w:r>
          </w:p>
        </w:tc>
      </w:tr>
      <w:tr w:rsidR="000646D8" w:rsidRPr="000646D8" w14:paraId="2F68E0C0" w14:textId="77777777" w:rsidTr="00AE6CC4">
        <w:tc>
          <w:tcPr>
            <w:tcW w:w="3261" w:type="dxa"/>
          </w:tcPr>
          <w:p w14:paraId="0BC0C6CE" w14:textId="2149D6E5" w:rsidR="009D5CBA" w:rsidRPr="000646D8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azwa wydziału /</w:t>
            </w:r>
            <w:r w:rsidR="00B03E90"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 </w:t>
            </w: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szkoły doktorskiej</w:t>
            </w:r>
          </w:p>
        </w:tc>
        <w:tc>
          <w:tcPr>
            <w:tcW w:w="6521" w:type="dxa"/>
          </w:tcPr>
          <w:p w14:paraId="2AA5A2F2" w14:textId="1A8321DA" w:rsidR="009D5CBA" w:rsidRPr="000646D8" w:rsidRDefault="009D5CBA" w:rsidP="00BA7C27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54CF6F36" w14:textId="77777777" w:rsidTr="00AE6CC4">
        <w:tc>
          <w:tcPr>
            <w:tcW w:w="3261" w:type="dxa"/>
          </w:tcPr>
          <w:p w14:paraId="5E76E5A4" w14:textId="1E537379" w:rsidR="00D65936" w:rsidRPr="000646D8" w:rsidRDefault="00D65936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Adres e-mail</w:t>
            </w:r>
          </w:p>
        </w:tc>
        <w:tc>
          <w:tcPr>
            <w:tcW w:w="6521" w:type="dxa"/>
          </w:tcPr>
          <w:p w14:paraId="1254A876" w14:textId="77777777" w:rsidR="00D65936" w:rsidRPr="000646D8" w:rsidRDefault="00D65936" w:rsidP="00BA7C27">
            <w:pPr>
              <w:spacing w:line="259" w:lineRule="auto"/>
              <w:contextualSpacing/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bookmarkEnd w:id="0"/>
    </w:tbl>
    <w:p w14:paraId="1057AC20" w14:textId="4AB81CEE" w:rsidR="009D5CBA" w:rsidRPr="000646D8" w:rsidRDefault="009D5CBA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143AB818" w14:textId="2BB53E32" w:rsidR="00FC3B43" w:rsidRPr="000646D8" w:rsidRDefault="00FC3B43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Artykuł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0646D8" w14:paraId="6E090490" w14:textId="77777777" w:rsidTr="009842F0">
        <w:tc>
          <w:tcPr>
            <w:tcW w:w="3828" w:type="dxa"/>
            <w:shd w:val="clear" w:color="auto" w:fill="auto"/>
          </w:tcPr>
          <w:p w14:paraId="0E72F410" w14:textId="7C3BE305" w:rsidR="009D5CBA" w:rsidRPr="000646D8" w:rsidRDefault="00AE6CC4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iska a</w:t>
            </w:r>
            <w:r w:rsidR="009D5CBA" w:rsidRPr="000646D8">
              <w:rPr>
                <w:rFonts w:asciiTheme="minorHAnsi" w:hAnsiTheme="minorHAnsi" w:cs="Times New Roman"/>
                <w:sz w:val="22"/>
                <w:szCs w:val="22"/>
              </w:rPr>
              <w:t>utor</w:t>
            </w: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ów</w:t>
            </w:r>
            <w:r w:rsidR="009D5CBA"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 z afiliacją UG</w:t>
            </w: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 (w tym wnioskujący)</w:t>
            </w:r>
          </w:p>
        </w:tc>
        <w:tc>
          <w:tcPr>
            <w:tcW w:w="5954" w:type="dxa"/>
            <w:shd w:val="clear" w:color="auto" w:fill="auto"/>
          </w:tcPr>
          <w:p w14:paraId="6B09B245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4C9E3CB5" w14:textId="77777777" w:rsidTr="009842F0">
        <w:tc>
          <w:tcPr>
            <w:tcW w:w="3828" w:type="dxa"/>
            <w:shd w:val="clear" w:color="auto" w:fill="auto"/>
          </w:tcPr>
          <w:p w14:paraId="6B01001F" w14:textId="1BCA19AB" w:rsidR="00A27CE1" w:rsidRPr="000646D8" w:rsidRDefault="00A27CE1" w:rsidP="00A27CE1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iska autorów – partnerów z  FahrU</w:t>
            </w:r>
          </w:p>
        </w:tc>
        <w:tc>
          <w:tcPr>
            <w:tcW w:w="5954" w:type="dxa"/>
            <w:shd w:val="clear" w:color="auto" w:fill="auto"/>
          </w:tcPr>
          <w:p w14:paraId="206E9030" w14:textId="77777777" w:rsidR="00A27CE1" w:rsidRPr="000646D8" w:rsidRDefault="00A27CE1" w:rsidP="00A27CE1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5EF7B6D6" w14:textId="77777777" w:rsidTr="009842F0">
        <w:tc>
          <w:tcPr>
            <w:tcW w:w="3828" w:type="dxa"/>
            <w:shd w:val="clear" w:color="auto" w:fill="auto"/>
          </w:tcPr>
          <w:p w14:paraId="22BAB581" w14:textId="55B5650E" w:rsidR="00A27CE1" w:rsidRPr="000646D8" w:rsidRDefault="00A27CE1" w:rsidP="00A27CE1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iska autorów – partnerów z SEA-EU</w:t>
            </w:r>
          </w:p>
        </w:tc>
        <w:tc>
          <w:tcPr>
            <w:tcW w:w="5954" w:type="dxa"/>
            <w:shd w:val="clear" w:color="auto" w:fill="auto"/>
          </w:tcPr>
          <w:p w14:paraId="6FD1CECE" w14:textId="77777777" w:rsidR="00A27CE1" w:rsidRPr="000646D8" w:rsidRDefault="00A27CE1" w:rsidP="00A27CE1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8A50464" w14:textId="77777777" w:rsidTr="009842F0">
        <w:tc>
          <w:tcPr>
            <w:tcW w:w="3828" w:type="dxa"/>
            <w:shd w:val="clear" w:color="auto" w:fill="auto"/>
          </w:tcPr>
          <w:p w14:paraId="231F838E" w14:textId="3A762209" w:rsidR="00A27CE1" w:rsidRPr="000646D8" w:rsidRDefault="00A27CE1" w:rsidP="00A27CE1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5954" w:type="dxa"/>
            <w:shd w:val="clear" w:color="auto" w:fill="auto"/>
          </w:tcPr>
          <w:p w14:paraId="0B06A2ED" w14:textId="77777777" w:rsidR="00A27CE1" w:rsidRPr="000646D8" w:rsidRDefault="00A27CE1" w:rsidP="00A27CE1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5C14A0E" w14:textId="77777777" w:rsidTr="009842F0">
        <w:tc>
          <w:tcPr>
            <w:tcW w:w="3828" w:type="dxa"/>
            <w:shd w:val="clear" w:color="auto" w:fill="auto"/>
          </w:tcPr>
          <w:p w14:paraId="1B957263" w14:textId="76149D47" w:rsidR="00A6786D" w:rsidRPr="000646D8" w:rsidRDefault="00A6786D" w:rsidP="00A6786D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la wnioskodawcy</w:t>
            </w:r>
          </w:p>
        </w:tc>
        <w:tc>
          <w:tcPr>
            <w:tcW w:w="5954" w:type="dxa"/>
            <w:shd w:val="clear" w:color="auto" w:fill="auto"/>
          </w:tcPr>
          <w:p w14:paraId="55512E68" w14:textId="451A3987" w:rsidR="00A6786D" w:rsidRPr="000646D8" w:rsidRDefault="00A6786D" w:rsidP="00D65936">
            <w:pPr>
              <w:rPr>
                <w:sz w:val="22"/>
                <w:szCs w:val="22"/>
              </w:rPr>
            </w:pPr>
            <w:r w:rsidRPr="000646D8">
              <w:rPr>
                <w:sz w:val="22"/>
                <w:szCs w:val="22"/>
              </w:rPr>
              <w:t>□ pierwszy</w:t>
            </w:r>
            <w:r w:rsidR="00B03E90" w:rsidRPr="000646D8">
              <w:rPr>
                <w:sz w:val="22"/>
                <w:szCs w:val="22"/>
              </w:rPr>
              <w:t xml:space="preserve"> (wiodący) autor</w:t>
            </w:r>
          </w:p>
          <w:p w14:paraId="266E2E17" w14:textId="10BE0956" w:rsidR="00A6786D" w:rsidRPr="000646D8" w:rsidRDefault="00A6786D" w:rsidP="00D65936">
            <w:pPr>
              <w:rPr>
                <w:sz w:val="22"/>
                <w:szCs w:val="22"/>
              </w:rPr>
            </w:pPr>
            <w:r w:rsidRPr="000646D8">
              <w:rPr>
                <w:sz w:val="22"/>
                <w:szCs w:val="22"/>
              </w:rPr>
              <w:t>□ autor korespondencyjny</w:t>
            </w:r>
          </w:p>
          <w:p w14:paraId="4F51F217" w14:textId="36941D0B" w:rsidR="00A6786D" w:rsidRPr="000646D8" w:rsidRDefault="00A6786D" w:rsidP="00D65936">
            <w:pPr>
              <w:rPr>
                <w:sz w:val="22"/>
                <w:szCs w:val="22"/>
              </w:rPr>
            </w:pPr>
            <w:r w:rsidRPr="000646D8">
              <w:rPr>
                <w:sz w:val="22"/>
                <w:szCs w:val="22"/>
              </w:rPr>
              <w:t>□ współautor</w:t>
            </w:r>
          </w:p>
        </w:tc>
      </w:tr>
      <w:tr w:rsidR="000646D8" w:rsidRPr="000646D8" w14:paraId="5A79A955" w14:textId="77777777" w:rsidTr="009842F0">
        <w:tc>
          <w:tcPr>
            <w:tcW w:w="3828" w:type="dxa"/>
            <w:shd w:val="clear" w:color="auto" w:fill="auto"/>
          </w:tcPr>
          <w:p w14:paraId="6D8BB93A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5954" w:type="dxa"/>
            <w:shd w:val="clear" w:color="auto" w:fill="auto"/>
          </w:tcPr>
          <w:p w14:paraId="244DDF3B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2B90B35D" w14:textId="77777777" w:rsidTr="009842F0">
        <w:tc>
          <w:tcPr>
            <w:tcW w:w="3828" w:type="dxa"/>
            <w:shd w:val="clear" w:color="auto" w:fill="auto"/>
          </w:tcPr>
          <w:p w14:paraId="086205FD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a czasopisma, ISSN </w:t>
            </w:r>
          </w:p>
        </w:tc>
        <w:tc>
          <w:tcPr>
            <w:tcW w:w="5954" w:type="dxa"/>
            <w:shd w:val="clear" w:color="auto" w:fill="auto"/>
          </w:tcPr>
          <w:p w14:paraId="338C61CD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22B6EC88" w14:textId="77777777" w:rsidTr="009842F0">
        <w:tc>
          <w:tcPr>
            <w:tcW w:w="3828" w:type="dxa"/>
            <w:shd w:val="clear" w:color="auto" w:fill="auto"/>
          </w:tcPr>
          <w:p w14:paraId="693DD1F8" w14:textId="32195165" w:rsidR="009D5CBA" w:rsidRPr="000646D8" w:rsidRDefault="009D5CBA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  <w:r w:rsidR="00A6786D" w:rsidRPr="000646D8">
              <w:rPr>
                <w:rFonts w:asciiTheme="minorHAnsi" w:hAnsiTheme="minorHAnsi" w:cs="Times New Roman"/>
                <w:sz w:val="22"/>
                <w:szCs w:val="22"/>
              </w:rPr>
              <w:t>, tom, strony</w:t>
            </w:r>
          </w:p>
        </w:tc>
        <w:tc>
          <w:tcPr>
            <w:tcW w:w="5954" w:type="dxa"/>
            <w:shd w:val="clear" w:color="auto" w:fill="auto"/>
          </w:tcPr>
          <w:p w14:paraId="03AD1979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B7F466C" w14:textId="77777777" w:rsidTr="009842F0">
        <w:tc>
          <w:tcPr>
            <w:tcW w:w="3828" w:type="dxa"/>
            <w:shd w:val="clear" w:color="auto" w:fill="auto"/>
          </w:tcPr>
          <w:p w14:paraId="1FCD9A03" w14:textId="56B81E02" w:rsidR="00A6786D" w:rsidRPr="000646D8" w:rsidRDefault="00A6786D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umer DOI</w:t>
            </w:r>
          </w:p>
        </w:tc>
        <w:tc>
          <w:tcPr>
            <w:tcW w:w="5954" w:type="dxa"/>
            <w:shd w:val="clear" w:color="auto" w:fill="auto"/>
          </w:tcPr>
          <w:p w14:paraId="2D9A175E" w14:textId="77777777" w:rsidR="00A6786D" w:rsidRPr="000646D8" w:rsidRDefault="00A6786D" w:rsidP="00AA51B8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34BC4D72" w14:textId="77777777" w:rsidTr="009842F0">
        <w:tc>
          <w:tcPr>
            <w:tcW w:w="3828" w:type="dxa"/>
            <w:shd w:val="clear" w:color="auto" w:fill="auto"/>
          </w:tcPr>
          <w:p w14:paraId="5E9CF260" w14:textId="43258325" w:rsidR="009D5CBA" w:rsidRPr="000646D8" w:rsidRDefault="009D5CBA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Liczba punktów M</w:t>
            </w:r>
            <w:r w:rsidR="003A530A" w:rsidRPr="000646D8">
              <w:rPr>
                <w:rFonts w:asciiTheme="minorHAnsi" w:hAnsiTheme="minorHAnsi" w:cs="Times New Roman"/>
                <w:sz w:val="22"/>
                <w:szCs w:val="22"/>
              </w:rPr>
              <w:t>EiN</w:t>
            </w:r>
          </w:p>
        </w:tc>
        <w:tc>
          <w:tcPr>
            <w:tcW w:w="5954" w:type="dxa"/>
            <w:shd w:val="clear" w:color="auto" w:fill="auto"/>
          </w:tcPr>
          <w:p w14:paraId="460B25F7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641A2169" w14:textId="77777777" w:rsidTr="009842F0">
        <w:tc>
          <w:tcPr>
            <w:tcW w:w="3828" w:type="dxa"/>
            <w:shd w:val="clear" w:color="auto" w:fill="auto"/>
          </w:tcPr>
          <w:p w14:paraId="36F3EAA7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Współczynnik IF </w:t>
            </w:r>
          </w:p>
        </w:tc>
        <w:tc>
          <w:tcPr>
            <w:tcW w:w="5954" w:type="dxa"/>
            <w:shd w:val="clear" w:color="auto" w:fill="auto"/>
          </w:tcPr>
          <w:p w14:paraId="467DD326" w14:textId="77777777" w:rsidR="009D5CBA" w:rsidRPr="000646D8" w:rsidRDefault="009D5CBA" w:rsidP="00AA51B8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</w:tbl>
    <w:p w14:paraId="7FDB9B5C" w14:textId="5AA4B6EF" w:rsidR="0066264D" w:rsidRPr="000646D8" w:rsidRDefault="0066264D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</w:p>
    <w:p w14:paraId="7C0AE68E" w14:textId="493BDFD4" w:rsidR="00FC3B43" w:rsidRPr="000646D8" w:rsidRDefault="00FC3B43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Monografia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8"/>
        <w:gridCol w:w="5954"/>
      </w:tblGrid>
      <w:tr w:rsidR="000646D8" w:rsidRPr="000646D8" w14:paraId="6CE2DB5F" w14:textId="77777777" w:rsidTr="009842F0">
        <w:tc>
          <w:tcPr>
            <w:tcW w:w="3828" w:type="dxa"/>
          </w:tcPr>
          <w:p w14:paraId="72DA6BC0" w14:textId="3DDFFFE2" w:rsidR="009D5CBA" w:rsidRPr="000646D8" w:rsidRDefault="003A530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iska autorów z afiliacją UG (w tym wnioskujący)</w:t>
            </w:r>
          </w:p>
        </w:tc>
        <w:tc>
          <w:tcPr>
            <w:tcW w:w="5954" w:type="dxa"/>
          </w:tcPr>
          <w:p w14:paraId="40648F86" w14:textId="77777777" w:rsidR="009D5CBA" w:rsidRPr="000646D8" w:rsidRDefault="009D5CBA" w:rsidP="006056F4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44F8DA92" w14:textId="77777777" w:rsidTr="009842F0">
        <w:tc>
          <w:tcPr>
            <w:tcW w:w="3828" w:type="dxa"/>
          </w:tcPr>
          <w:p w14:paraId="5606C798" w14:textId="0202D378" w:rsidR="00A27CE1" w:rsidRPr="000646D8" w:rsidRDefault="00A27CE1" w:rsidP="00A27CE1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iska autorów – partnerów z  FahrU</w:t>
            </w:r>
          </w:p>
        </w:tc>
        <w:tc>
          <w:tcPr>
            <w:tcW w:w="5954" w:type="dxa"/>
          </w:tcPr>
          <w:p w14:paraId="5D23E444" w14:textId="77777777" w:rsidR="00A27CE1" w:rsidRPr="000646D8" w:rsidRDefault="00A27CE1" w:rsidP="00A27CE1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27D7BFC5" w14:textId="77777777" w:rsidTr="009842F0">
        <w:tc>
          <w:tcPr>
            <w:tcW w:w="3828" w:type="dxa"/>
          </w:tcPr>
          <w:p w14:paraId="18FE339B" w14:textId="1A2242BC" w:rsidR="00A27CE1" w:rsidRPr="000646D8" w:rsidRDefault="00A27CE1" w:rsidP="00A27CE1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iska autorów – partnerów z SEA-EU</w:t>
            </w:r>
          </w:p>
        </w:tc>
        <w:tc>
          <w:tcPr>
            <w:tcW w:w="5954" w:type="dxa"/>
          </w:tcPr>
          <w:p w14:paraId="6B0E8A2D" w14:textId="77777777" w:rsidR="00A27CE1" w:rsidRPr="000646D8" w:rsidRDefault="00A27CE1" w:rsidP="00A27CE1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E8177A7" w14:textId="77777777" w:rsidTr="009842F0">
        <w:tc>
          <w:tcPr>
            <w:tcW w:w="3828" w:type="dxa"/>
          </w:tcPr>
          <w:p w14:paraId="4941EA97" w14:textId="17D73171" w:rsidR="00A27CE1" w:rsidRPr="000646D8" w:rsidRDefault="00A27CE1" w:rsidP="00A27CE1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5954" w:type="dxa"/>
          </w:tcPr>
          <w:p w14:paraId="00D174FB" w14:textId="77777777" w:rsidR="00A27CE1" w:rsidRPr="000646D8" w:rsidRDefault="00A27CE1" w:rsidP="00A27CE1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6A9C579" w14:textId="77777777" w:rsidTr="009842F0">
        <w:tc>
          <w:tcPr>
            <w:tcW w:w="3828" w:type="dxa"/>
          </w:tcPr>
          <w:p w14:paraId="2BD54A31" w14:textId="2AD316A2" w:rsidR="00A6786D" w:rsidRPr="000646D8" w:rsidRDefault="00A6786D" w:rsidP="00A6786D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la wnioskodawcy</w:t>
            </w:r>
          </w:p>
        </w:tc>
        <w:tc>
          <w:tcPr>
            <w:tcW w:w="5954" w:type="dxa"/>
          </w:tcPr>
          <w:p w14:paraId="7F1808F5" w14:textId="00AC6BB1" w:rsidR="00A6786D" w:rsidRPr="000646D8" w:rsidRDefault="00A6786D" w:rsidP="00D65936">
            <w:pPr>
              <w:pStyle w:val="Bezodstpw"/>
              <w:rPr>
                <w:sz w:val="20"/>
                <w:szCs w:val="20"/>
              </w:rPr>
            </w:pPr>
            <w:r w:rsidRPr="000646D8">
              <w:rPr>
                <w:sz w:val="20"/>
                <w:szCs w:val="20"/>
              </w:rPr>
              <w:t>□ pierwszy</w:t>
            </w:r>
            <w:r w:rsidR="00B03E90" w:rsidRPr="000646D8">
              <w:rPr>
                <w:sz w:val="20"/>
                <w:szCs w:val="20"/>
              </w:rPr>
              <w:t xml:space="preserve"> (wiodący) autor</w:t>
            </w:r>
          </w:p>
          <w:p w14:paraId="581CA37A" w14:textId="77777777" w:rsidR="00A6786D" w:rsidRPr="000646D8" w:rsidRDefault="00A6786D" w:rsidP="00D65936">
            <w:pPr>
              <w:pStyle w:val="Bezodstpw"/>
              <w:rPr>
                <w:sz w:val="20"/>
                <w:szCs w:val="20"/>
              </w:rPr>
            </w:pPr>
            <w:r w:rsidRPr="000646D8">
              <w:rPr>
                <w:sz w:val="20"/>
                <w:szCs w:val="20"/>
              </w:rPr>
              <w:t>□ autor korespondencyjny</w:t>
            </w:r>
          </w:p>
          <w:p w14:paraId="308C0508" w14:textId="5DB85E8D" w:rsidR="00A6786D" w:rsidRPr="000646D8" w:rsidRDefault="00A6786D" w:rsidP="00D65936">
            <w:pPr>
              <w:pStyle w:val="Bezodstpw"/>
              <w:rPr>
                <w:sz w:val="20"/>
                <w:szCs w:val="20"/>
              </w:rPr>
            </w:pPr>
            <w:r w:rsidRPr="000646D8">
              <w:rPr>
                <w:sz w:val="20"/>
                <w:szCs w:val="20"/>
              </w:rPr>
              <w:t>□ współautor</w:t>
            </w:r>
          </w:p>
        </w:tc>
      </w:tr>
      <w:tr w:rsidR="000646D8" w:rsidRPr="000646D8" w14:paraId="5EAA9191" w14:textId="77777777" w:rsidTr="009842F0">
        <w:tc>
          <w:tcPr>
            <w:tcW w:w="3828" w:type="dxa"/>
          </w:tcPr>
          <w:p w14:paraId="19E5F306" w14:textId="77777777" w:rsidR="00A6786D" w:rsidRPr="000646D8" w:rsidRDefault="00A6786D" w:rsidP="00A6786D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5954" w:type="dxa"/>
          </w:tcPr>
          <w:p w14:paraId="25A8FACF" w14:textId="77777777" w:rsidR="00A6786D" w:rsidRPr="000646D8" w:rsidRDefault="00A6786D" w:rsidP="00A6786D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03DCEBA3" w14:textId="77777777" w:rsidTr="009842F0">
        <w:tc>
          <w:tcPr>
            <w:tcW w:w="3828" w:type="dxa"/>
          </w:tcPr>
          <w:p w14:paraId="509F549F" w14:textId="0FAAD019" w:rsidR="00A6786D" w:rsidRPr="000646D8" w:rsidRDefault="00A6786D" w:rsidP="00A6786D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Nazwa wydawnictwa</w:t>
            </w:r>
            <w:r w:rsidR="00B03E90" w:rsidRPr="000646D8">
              <w:rPr>
                <w:rFonts w:asciiTheme="minorHAnsi" w:hAnsiTheme="minorHAnsi" w:cs="Times New Roman"/>
                <w:sz w:val="22"/>
                <w:szCs w:val="22"/>
              </w:rPr>
              <w:t>, ISBN</w:t>
            </w:r>
          </w:p>
        </w:tc>
        <w:tc>
          <w:tcPr>
            <w:tcW w:w="5954" w:type="dxa"/>
          </w:tcPr>
          <w:p w14:paraId="0B7E35A7" w14:textId="77777777" w:rsidR="00A6786D" w:rsidRPr="000646D8" w:rsidRDefault="00A6786D" w:rsidP="00A6786D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1E7D315A" w14:textId="77777777" w:rsidTr="009842F0">
        <w:tc>
          <w:tcPr>
            <w:tcW w:w="3828" w:type="dxa"/>
          </w:tcPr>
          <w:p w14:paraId="4D4886E2" w14:textId="77777777" w:rsidR="00A6786D" w:rsidRPr="000646D8" w:rsidRDefault="00A6786D" w:rsidP="00A6786D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5954" w:type="dxa"/>
          </w:tcPr>
          <w:p w14:paraId="726B6E8E" w14:textId="77777777" w:rsidR="00A6786D" w:rsidRPr="000646D8" w:rsidRDefault="00A6786D" w:rsidP="00A6786D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  <w:tr w:rsidR="000646D8" w:rsidRPr="000646D8" w14:paraId="772DA8C6" w14:textId="77777777" w:rsidTr="009842F0">
        <w:tc>
          <w:tcPr>
            <w:tcW w:w="3828" w:type="dxa"/>
          </w:tcPr>
          <w:p w14:paraId="43DB1599" w14:textId="60DFB2FF" w:rsidR="00A6786D" w:rsidRPr="000646D8" w:rsidRDefault="00A6786D" w:rsidP="00A6786D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0646D8">
              <w:rPr>
                <w:rFonts w:asciiTheme="minorHAnsi" w:hAnsiTheme="minorHAnsi" w:cs="Times New Roman"/>
                <w:sz w:val="22"/>
                <w:szCs w:val="22"/>
              </w:rPr>
              <w:t>Liczba punktów M</w:t>
            </w:r>
            <w:r w:rsidR="003A530A" w:rsidRPr="000646D8">
              <w:rPr>
                <w:rFonts w:asciiTheme="minorHAnsi" w:hAnsiTheme="minorHAnsi" w:cs="Times New Roman"/>
                <w:sz w:val="22"/>
                <w:szCs w:val="22"/>
              </w:rPr>
              <w:t>EiN</w:t>
            </w:r>
          </w:p>
        </w:tc>
        <w:tc>
          <w:tcPr>
            <w:tcW w:w="5954" w:type="dxa"/>
          </w:tcPr>
          <w:p w14:paraId="46D8687F" w14:textId="77777777" w:rsidR="00A6786D" w:rsidRPr="000646D8" w:rsidRDefault="00A6786D" w:rsidP="00A6786D">
            <w:pPr>
              <w:rPr>
                <w:rFonts w:asciiTheme="minorHAnsi" w:hAnsiTheme="minorHAnsi" w:cs="Times New Roman"/>
                <w:sz w:val="20"/>
                <w:szCs w:val="20"/>
              </w:rPr>
            </w:pPr>
          </w:p>
        </w:tc>
      </w:tr>
    </w:tbl>
    <w:p w14:paraId="048ADD34" w14:textId="77777777" w:rsidR="0066264D" w:rsidRPr="000646D8" w:rsidRDefault="0066264D" w:rsidP="00B03E90">
      <w:pPr>
        <w:rPr>
          <w:rFonts w:asciiTheme="minorHAnsi" w:hAnsiTheme="minorHAnsi" w:cs="Times New Roman"/>
        </w:rPr>
      </w:pPr>
    </w:p>
    <w:p w14:paraId="28CB2194" w14:textId="13AC2244" w:rsidR="009D5CBA" w:rsidRPr="000646D8" w:rsidRDefault="009D5CBA" w:rsidP="009D5CBA">
      <w:pPr>
        <w:ind w:left="6096"/>
        <w:rPr>
          <w:rFonts w:asciiTheme="minorHAnsi" w:hAnsiTheme="minorHAnsi" w:cs="Times New Roman"/>
          <w:sz w:val="20"/>
          <w:szCs w:val="20"/>
        </w:rPr>
      </w:pPr>
      <w:r w:rsidRPr="000646D8">
        <w:rPr>
          <w:rFonts w:asciiTheme="minorHAnsi" w:hAnsiTheme="minorHAnsi" w:cs="Times New Roman"/>
          <w:sz w:val="20"/>
          <w:szCs w:val="20"/>
        </w:rPr>
        <w:t xml:space="preserve">    ……………………</w:t>
      </w:r>
      <w:r w:rsidR="00B03E90" w:rsidRPr="000646D8">
        <w:rPr>
          <w:rFonts w:asciiTheme="minorHAnsi" w:hAnsiTheme="minorHAnsi" w:cs="Times New Roman"/>
          <w:sz w:val="20"/>
          <w:szCs w:val="20"/>
        </w:rPr>
        <w:t>..</w:t>
      </w:r>
      <w:r w:rsidRPr="000646D8">
        <w:rPr>
          <w:rFonts w:asciiTheme="minorHAnsi" w:hAnsiTheme="minorHAnsi" w:cs="Times New Roman"/>
          <w:sz w:val="20"/>
          <w:szCs w:val="20"/>
        </w:rPr>
        <w:t>……...……</w:t>
      </w:r>
    </w:p>
    <w:p w14:paraId="58E345EB" w14:textId="3BA6CA38" w:rsidR="00FC3B43" w:rsidRPr="009842F0" w:rsidRDefault="009D5CBA" w:rsidP="003A530A">
      <w:pPr>
        <w:ind w:left="6096"/>
        <w:rPr>
          <w:rFonts w:asciiTheme="minorHAnsi" w:hAnsiTheme="minorHAnsi" w:cs="Times New Roman"/>
          <w:sz w:val="16"/>
          <w:szCs w:val="16"/>
        </w:rPr>
      </w:pPr>
      <w:r w:rsidRPr="009842F0">
        <w:rPr>
          <w:rFonts w:asciiTheme="minorHAnsi" w:hAnsiTheme="minorHAnsi" w:cs="Times New Roman"/>
          <w:sz w:val="16"/>
          <w:szCs w:val="16"/>
        </w:rPr>
        <w:t xml:space="preserve">   </w:t>
      </w:r>
      <w:r w:rsidR="00B7325B" w:rsidRPr="009842F0">
        <w:rPr>
          <w:rFonts w:asciiTheme="minorHAnsi" w:hAnsiTheme="minorHAnsi" w:cs="Times New Roman"/>
          <w:sz w:val="16"/>
          <w:szCs w:val="16"/>
        </w:rPr>
        <w:t>D</w:t>
      </w:r>
      <w:r w:rsidRPr="009842F0">
        <w:rPr>
          <w:rFonts w:asciiTheme="minorHAnsi" w:hAnsiTheme="minorHAnsi" w:cs="Times New Roman"/>
          <w:sz w:val="16"/>
          <w:szCs w:val="16"/>
        </w:rPr>
        <w:t xml:space="preserve">ata, podpis </w:t>
      </w:r>
      <w:r w:rsidR="0033047B" w:rsidRPr="009842F0">
        <w:rPr>
          <w:rFonts w:asciiTheme="minorHAnsi" w:hAnsiTheme="minorHAnsi" w:cs="Times New Roman"/>
          <w:sz w:val="16"/>
          <w:szCs w:val="16"/>
        </w:rPr>
        <w:t>wnioskodawcy</w:t>
      </w:r>
    </w:p>
    <w:p w14:paraId="2D5C4453" w14:textId="77777777" w:rsidR="00FC3B43" w:rsidRPr="000646D8" w:rsidRDefault="00FC3B43" w:rsidP="00FC3B43">
      <w:pPr>
        <w:ind w:left="6096" w:hanging="6096"/>
        <w:rPr>
          <w:rFonts w:asciiTheme="minorHAnsi" w:hAnsiTheme="minorHAnsi" w:cs="Times New Roman"/>
          <w:b/>
          <w:bCs/>
          <w:sz w:val="22"/>
          <w:szCs w:val="22"/>
        </w:rPr>
      </w:pPr>
    </w:p>
    <w:p w14:paraId="15224404" w14:textId="21FE219D" w:rsidR="0033047B" w:rsidRPr="000646D8" w:rsidRDefault="00FC3B43" w:rsidP="00FC3B43">
      <w:pPr>
        <w:ind w:left="6096" w:hanging="6096"/>
        <w:rPr>
          <w:rFonts w:asciiTheme="minorHAnsi" w:hAnsiTheme="minorHAnsi" w:cs="Times New Roman"/>
          <w:sz w:val="20"/>
          <w:szCs w:val="20"/>
        </w:rPr>
      </w:pPr>
      <w:r w:rsidRPr="000646D8">
        <w:rPr>
          <w:rFonts w:asciiTheme="minorHAnsi" w:hAnsiTheme="minorHAnsi" w:cs="Times New Roman"/>
          <w:b/>
          <w:bCs/>
          <w:sz w:val="22"/>
          <w:szCs w:val="22"/>
        </w:rPr>
        <w:t>Opinia komisji ds. weryfikacji wniosków</w:t>
      </w:r>
    </w:p>
    <w:tbl>
      <w:tblPr>
        <w:tblStyle w:val="Tabela-Siatka"/>
        <w:tblW w:w="9782" w:type="dxa"/>
        <w:tblInd w:w="-44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782"/>
      </w:tblGrid>
      <w:tr w:rsidR="000646D8" w:rsidRPr="000646D8" w14:paraId="007F5155" w14:textId="77777777" w:rsidTr="004779F9">
        <w:tc>
          <w:tcPr>
            <w:tcW w:w="9782" w:type="dxa"/>
            <w:shd w:val="clear" w:color="auto" w:fill="F2F2F2" w:themeFill="background1" w:themeFillShade="F2"/>
          </w:tcPr>
          <w:p w14:paraId="5B94EEC7" w14:textId="77777777" w:rsidR="009D5CBA" w:rsidRPr="000646D8" w:rsidRDefault="009D5CBA" w:rsidP="00D65936">
            <w:pPr>
              <w:pStyle w:val="Bezodstpw"/>
            </w:pPr>
            <w:r w:rsidRPr="000646D8">
              <w:t>Komisja rekomenduje:</w:t>
            </w:r>
          </w:p>
          <w:p w14:paraId="7B993F6D" w14:textId="20A70089" w:rsidR="009D5CBA" w:rsidRPr="000646D8" w:rsidRDefault="009D5CBA" w:rsidP="00D65936">
            <w:pPr>
              <w:pStyle w:val="Bezodstpw"/>
            </w:pPr>
            <w:r w:rsidRPr="000646D8">
              <w:t xml:space="preserve">□ udzielić </w:t>
            </w:r>
            <w:r w:rsidR="00B03E90" w:rsidRPr="000646D8">
              <w:t xml:space="preserve">świadczenia w wysokości </w:t>
            </w:r>
            <w:r w:rsidRPr="000646D8">
              <w:t xml:space="preserve"> ………………</w:t>
            </w:r>
            <w:r w:rsidR="00D65936" w:rsidRPr="000646D8">
              <w:t>……</w:t>
            </w:r>
            <w:r w:rsidRPr="000646D8">
              <w:t>.………. zł</w:t>
            </w:r>
          </w:p>
          <w:p w14:paraId="41233175" w14:textId="784EB86E" w:rsidR="009D5CBA" w:rsidRPr="000646D8" w:rsidRDefault="00B03E90" w:rsidP="00D65936">
            <w:pPr>
              <w:pStyle w:val="Bezodstpw"/>
            </w:pPr>
            <w:r w:rsidRPr="000646D8">
              <w:t>□</w:t>
            </w:r>
            <w:r w:rsidR="009D5CBA" w:rsidRPr="000646D8">
              <w:t xml:space="preserve"> odmówić udzielenia dofinansowania. </w:t>
            </w:r>
          </w:p>
          <w:p w14:paraId="384435A0" w14:textId="7F2A4585" w:rsidR="009D5CBA" w:rsidRPr="000646D8" w:rsidRDefault="009D5CBA" w:rsidP="00BA7C27">
            <w:pPr>
              <w:ind w:left="6403"/>
              <w:rPr>
                <w:rFonts w:asciiTheme="minorHAnsi" w:hAnsiTheme="minorHAnsi" w:cs="Times New Roman"/>
                <w:sz w:val="20"/>
                <w:szCs w:val="20"/>
              </w:rPr>
            </w:pP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>.……………………</w:t>
            </w:r>
            <w:r w:rsidR="00B03E90" w:rsidRPr="000646D8">
              <w:rPr>
                <w:rFonts w:asciiTheme="minorHAnsi" w:hAnsiTheme="minorHAnsi" w:cs="Times New Roman"/>
                <w:sz w:val="20"/>
                <w:szCs w:val="20"/>
              </w:rPr>
              <w:t>……</w:t>
            </w:r>
            <w:r w:rsidRPr="000646D8">
              <w:rPr>
                <w:rFonts w:asciiTheme="minorHAnsi" w:hAnsiTheme="minorHAnsi" w:cs="Times New Roman"/>
                <w:sz w:val="20"/>
                <w:szCs w:val="20"/>
              </w:rPr>
              <w:t>…...……</w:t>
            </w:r>
          </w:p>
          <w:p w14:paraId="2BCA071B" w14:textId="22F62243" w:rsidR="009D5CBA" w:rsidRPr="000646D8" w:rsidRDefault="009D5CBA" w:rsidP="00BA7C27">
            <w:pPr>
              <w:ind w:left="5978"/>
              <w:rPr>
                <w:rFonts w:asciiTheme="minorHAnsi" w:hAnsiTheme="minorHAnsi" w:cs="Times New Roman"/>
                <w:sz w:val="20"/>
                <w:szCs w:val="20"/>
              </w:rPr>
            </w:pPr>
            <w:r w:rsidRPr="009842F0">
              <w:rPr>
                <w:rFonts w:asciiTheme="minorHAnsi" w:hAnsiTheme="minorHAnsi" w:cs="Times New Roman"/>
                <w:sz w:val="16"/>
                <w:szCs w:val="16"/>
              </w:rPr>
              <w:t xml:space="preserve">           </w:t>
            </w:r>
            <w:r w:rsidR="009842F0">
              <w:rPr>
                <w:rFonts w:asciiTheme="minorHAnsi" w:hAnsiTheme="minorHAnsi" w:cs="Times New Roman"/>
                <w:sz w:val="16"/>
                <w:szCs w:val="16"/>
              </w:rPr>
              <w:t xml:space="preserve">   </w:t>
            </w:r>
            <w:r w:rsidRPr="009842F0">
              <w:rPr>
                <w:rFonts w:asciiTheme="minorHAnsi" w:hAnsiTheme="minorHAnsi" w:cs="Times New Roman"/>
                <w:sz w:val="16"/>
                <w:szCs w:val="16"/>
              </w:rPr>
              <w:t xml:space="preserve"> Przewodniczący Komisji</w:t>
            </w:r>
          </w:p>
        </w:tc>
      </w:tr>
    </w:tbl>
    <w:p w14:paraId="1AF1CD8A" w14:textId="77777777" w:rsidR="00540E19" w:rsidRPr="000646D8" w:rsidRDefault="00540E19">
      <w:pPr>
        <w:rPr>
          <w:rFonts w:asciiTheme="minorHAnsi" w:hAnsiTheme="minorHAnsi"/>
        </w:rPr>
      </w:pPr>
    </w:p>
    <w:sectPr w:rsidR="00540E19" w:rsidRPr="000646D8" w:rsidSect="003A530A">
      <w:pgSz w:w="11906" w:h="16838"/>
      <w:pgMar w:top="851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1NjCzNDcxMzBR0lEKTi0uzszPAykwrAUADYv3TCwAAAA="/>
  </w:docVars>
  <w:rsids>
    <w:rsidRoot w:val="009D5CBA"/>
    <w:rsid w:val="0003543C"/>
    <w:rsid w:val="000646D8"/>
    <w:rsid w:val="0014206E"/>
    <w:rsid w:val="00254FEC"/>
    <w:rsid w:val="0033047B"/>
    <w:rsid w:val="00381DD3"/>
    <w:rsid w:val="003A530A"/>
    <w:rsid w:val="004779F9"/>
    <w:rsid w:val="004D57EE"/>
    <w:rsid w:val="00540E19"/>
    <w:rsid w:val="0056499F"/>
    <w:rsid w:val="005C1F0D"/>
    <w:rsid w:val="006056F4"/>
    <w:rsid w:val="0066264D"/>
    <w:rsid w:val="006E13C5"/>
    <w:rsid w:val="007B0C3C"/>
    <w:rsid w:val="009842F0"/>
    <w:rsid w:val="009D5CBA"/>
    <w:rsid w:val="00A27CE1"/>
    <w:rsid w:val="00A6786D"/>
    <w:rsid w:val="00AA51B8"/>
    <w:rsid w:val="00AE6CC4"/>
    <w:rsid w:val="00B03E90"/>
    <w:rsid w:val="00B7325B"/>
    <w:rsid w:val="00BA7C27"/>
    <w:rsid w:val="00C36DCB"/>
    <w:rsid w:val="00C808F7"/>
    <w:rsid w:val="00CD00BA"/>
    <w:rsid w:val="00D65936"/>
    <w:rsid w:val="00FC3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D65936"/>
    <w:pPr>
      <w:spacing w:after="0" w:line="240" w:lineRule="auto"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Krawczykowska</cp:lastModifiedBy>
  <cp:revision>5</cp:revision>
  <cp:lastPrinted>2021-01-15T10:56:00Z</cp:lastPrinted>
  <dcterms:created xsi:type="dcterms:W3CDTF">2021-11-29T12:13:00Z</dcterms:created>
  <dcterms:modified xsi:type="dcterms:W3CDTF">2022-01-17T14:27:00Z</dcterms:modified>
</cp:coreProperties>
</file>